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F690B" w14:textId="77777777" w:rsidR="00AE4F3C" w:rsidRDefault="009519D9">
      <w:pPr>
        <w:pStyle w:val="Title"/>
      </w:pPr>
      <w:bookmarkStart w:id="0" w:name="_GoBack"/>
      <w:bookmarkEnd w:id="0"/>
      <w:r>
        <w:t>DATA QUALITY REPORT</w:t>
      </w:r>
    </w:p>
    <w:p w14:paraId="7D0D7FD1" w14:textId="77777777" w:rsidR="00AE4F3C" w:rsidRDefault="009519D9">
      <w:pPr>
        <w:pStyle w:val="Subtitle"/>
      </w:pPr>
      <w:r>
        <w:t>ADD SURVEY DETAILS - field work period, context Information, Information on training, limitations on access to selected households, etc.</w:t>
      </w:r>
    </w:p>
    <w:p w14:paraId="09ED774E" w14:textId="77777777" w:rsidR="00AE4F3C" w:rsidRDefault="009519D9">
      <w:pPr>
        <w:pStyle w:val="Author"/>
      </w:pPr>
      <w:r>
        <w:t>AUTHOR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999916"/>
        <w:docPartObj>
          <w:docPartGallery w:val="Table of Contents"/>
          <w:docPartUnique/>
        </w:docPartObj>
      </w:sdtPr>
      <w:sdtEndPr/>
      <w:sdtContent>
        <w:p w14:paraId="7606A0E8" w14:textId="77777777" w:rsidR="00AE4F3C" w:rsidRDefault="009519D9">
          <w:pPr>
            <w:pStyle w:val="TOCHeading"/>
          </w:pPr>
          <w:r>
            <w:t>Table of Contents</w:t>
          </w:r>
        </w:p>
        <w:p w14:paraId="7757DF9C" w14:textId="77777777" w:rsidR="007534AC" w:rsidRDefault="009519D9">
          <w:pPr>
            <w:pStyle w:val="TOC1"/>
            <w:tabs>
              <w:tab w:val="right" w:leader="dot" w:pos="9054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933217" w:history="1">
            <w:r w:rsidR="007534AC" w:rsidRPr="00E17829">
              <w:rPr>
                <w:rStyle w:val="Hyperlink"/>
                <w:noProof/>
              </w:rPr>
              <w:t>Missing data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17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2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012A6347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18" w:history="1">
            <w:r w:rsidR="007534AC" w:rsidRPr="00E17829">
              <w:rPr>
                <w:rStyle w:val="Hyperlink"/>
                <w:noProof/>
              </w:rPr>
              <w:t>Percentage (number of cases) of children missing information on variables used in the analysis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18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2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522F5B28" w14:textId="77777777" w:rsidR="007534AC" w:rsidRDefault="00125118">
          <w:pPr>
            <w:pStyle w:val="TOC1"/>
            <w:tabs>
              <w:tab w:val="right" w:leader="dot" w:pos="9054"/>
            </w:tabs>
            <w:rPr>
              <w:noProof/>
            </w:rPr>
          </w:pPr>
          <w:hyperlink w:anchor="_Toc2933219" w:history="1">
            <w:r w:rsidR="007534AC" w:rsidRPr="00E17829">
              <w:rPr>
                <w:rStyle w:val="Hyperlink"/>
                <w:noProof/>
              </w:rPr>
              <w:t>Data Distribution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19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3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7DC8E87E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0" w:history="1">
            <w:r w:rsidR="007534AC" w:rsidRPr="00E17829">
              <w:rPr>
                <w:rStyle w:val="Hyperlink"/>
                <w:noProof/>
              </w:rPr>
              <w:t>Distribution by standard age grouping and s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0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3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1F8C22B6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1" w:history="1">
            <w:r w:rsidR="007534AC" w:rsidRPr="00E17829">
              <w:rPr>
                <w:rStyle w:val="Hyperlink"/>
                <w:noProof/>
              </w:rPr>
              <w:t>Distribution by age in years and s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1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4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5E1C5A2F" w14:textId="77777777" w:rsidR="007534AC" w:rsidRDefault="00125118">
          <w:pPr>
            <w:pStyle w:val="TOC1"/>
            <w:tabs>
              <w:tab w:val="right" w:leader="dot" w:pos="9054"/>
            </w:tabs>
            <w:rPr>
              <w:noProof/>
            </w:rPr>
          </w:pPr>
          <w:hyperlink w:anchor="_Toc2933222" w:history="1">
            <w:r w:rsidR="007534AC" w:rsidRPr="00E17829">
              <w:rPr>
                <w:rStyle w:val="Hyperlink"/>
                <w:noProof/>
              </w:rPr>
              <w:t>Digit preference charts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2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5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00BCB484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3" w:history="1">
            <w:r w:rsidR="007534AC" w:rsidRPr="00E17829">
              <w:rPr>
                <w:rStyle w:val="Hyperlink"/>
                <w:noProof/>
              </w:rPr>
              <w:t>Decimal digit preference for weight and length/height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3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5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6265CD98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4" w:history="1">
            <w:r w:rsidR="007534AC" w:rsidRPr="00E17829">
              <w:rPr>
                <w:rStyle w:val="Hyperlink"/>
                <w:noProof/>
              </w:rPr>
              <w:t>Whole number digit preference for weight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4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6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768D2F69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5" w:history="1">
            <w:r w:rsidR="007534AC" w:rsidRPr="00E17829">
              <w:rPr>
                <w:rStyle w:val="Hyperlink"/>
                <w:noProof/>
              </w:rPr>
              <w:t>Whole number digit preference for length/height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5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6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2160C9BB" w14:textId="77777777" w:rsidR="007534AC" w:rsidRDefault="00125118">
          <w:pPr>
            <w:pStyle w:val="TOC1"/>
            <w:tabs>
              <w:tab w:val="right" w:leader="dot" w:pos="9054"/>
            </w:tabs>
            <w:rPr>
              <w:noProof/>
            </w:rPr>
          </w:pPr>
          <w:hyperlink w:anchor="_Toc2933226" w:history="1">
            <w:r w:rsidR="007534AC" w:rsidRPr="00E17829">
              <w:rPr>
                <w:rStyle w:val="Hyperlink"/>
                <w:noProof/>
              </w:rPr>
              <w:t>Z-score distribution of indicators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6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7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1927C4B5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7" w:history="1">
            <w:r w:rsidR="007534AC" w:rsidRPr="00E17829">
              <w:rPr>
                <w:rStyle w:val="Hyperlink"/>
                <w:noProof/>
              </w:rPr>
              <w:t>Z-score distribution by ind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7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7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25B208F4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8" w:history="1">
            <w:r w:rsidR="007534AC" w:rsidRPr="00E17829">
              <w:rPr>
                <w:rStyle w:val="Hyperlink"/>
                <w:noProof/>
              </w:rPr>
              <w:t>Z-score distribution by index and s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8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8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3A0E5122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29" w:history="1">
            <w:r w:rsidR="007534AC" w:rsidRPr="00E17829">
              <w:rPr>
                <w:rStyle w:val="Hyperlink"/>
                <w:noProof/>
              </w:rPr>
              <w:t>Z-score distribution by index and age group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29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8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524B4CAF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30" w:history="1">
            <w:r w:rsidR="007534AC" w:rsidRPr="00E17829">
              <w:rPr>
                <w:rStyle w:val="Hyperlink"/>
                <w:noProof/>
              </w:rPr>
              <w:t>Percentage of flagged z-scores based on WHO flagging system by ind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30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9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2DC9AC6B" w14:textId="77777777" w:rsidR="007534AC" w:rsidRDefault="00125118">
          <w:pPr>
            <w:pStyle w:val="TOC1"/>
            <w:tabs>
              <w:tab w:val="right" w:leader="dot" w:pos="9054"/>
            </w:tabs>
            <w:rPr>
              <w:noProof/>
            </w:rPr>
          </w:pPr>
          <w:hyperlink w:anchor="_Toc2933231" w:history="1">
            <w:r w:rsidR="007534AC" w:rsidRPr="00E17829">
              <w:rPr>
                <w:rStyle w:val="Hyperlink"/>
                <w:noProof/>
              </w:rPr>
              <w:t>Z-score summary table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31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9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2CE84C5B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32" w:history="1">
            <w:r w:rsidR="007534AC" w:rsidRPr="00E17829">
              <w:rPr>
                <w:rStyle w:val="Hyperlink"/>
                <w:noProof/>
              </w:rPr>
              <w:t>Z-score distribution unweighted summary statistics by index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32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9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66C5FD79" w14:textId="77777777" w:rsidR="007534AC" w:rsidRDefault="00125118">
          <w:pPr>
            <w:pStyle w:val="TOC2"/>
            <w:tabs>
              <w:tab w:val="right" w:leader="dot" w:pos="9054"/>
            </w:tabs>
            <w:rPr>
              <w:noProof/>
            </w:rPr>
          </w:pPr>
          <w:hyperlink w:anchor="_Toc2933233" w:history="1">
            <w:r w:rsidR="007534AC" w:rsidRPr="00E17829">
              <w:rPr>
                <w:rStyle w:val="Hyperlink"/>
                <w:noProof/>
              </w:rPr>
              <w:t>Z-score distribution unweighted summary statistics by index (continued)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33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10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5499F08F" w14:textId="77777777" w:rsidR="007534AC" w:rsidRDefault="00125118">
          <w:pPr>
            <w:pStyle w:val="TOC1"/>
            <w:tabs>
              <w:tab w:val="right" w:leader="dot" w:pos="9054"/>
            </w:tabs>
            <w:rPr>
              <w:noProof/>
            </w:rPr>
          </w:pPr>
          <w:hyperlink w:anchor="_Toc2933234" w:history="1">
            <w:r w:rsidR="007534AC" w:rsidRPr="00E17829">
              <w:rPr>
                <w:rStyle w:val="Hyperlink"/>
                <w:noProof/>
              </w:rPr>
              <w:t>Annex: Summary of recommended data quality checks</w:t>
            </w:r>
            <w:r w:rsidR="007534AC">
              <w:rPr>
                <w:noProof/>
                <w:webHidden/>
              </w:rPr>
              <w:tab/>
            </w:r>
            <w:r w:rsidR="007534AC">
              <w:rPr>
                <w:noProof/>
                <w:webHidden/>
              </w:rPr>
              <w:fldChar w:fldCharType="begin"/>
            </w:r>
            <w:r w:rsidR="007534AC">
              <w:rPr>
                <w:noProof/>
                <w:webHidden/>
              </w:rPr>
              <w:instrText xml:space="preserve"> PAGEREF _Toc2933234 \h </w:instrText>
            </w:r>
            <w:r w:rsidR="007534AC">
              <w:rPr>
                <w:noProof/>
                <w:webHidden/>
              </w:rPr>
            </w:r>
            <w:r w:rsidR="007534AC">
              <w:rPr>
                <w:noProof/>
                <w:webHidden/>
              </w:rPr>
              <w:fldChar w:fldCharType="separate"/>
            </w:r>
            <w:r w:rsidR="007534AC">
              <w:rPr>
                <w:noProof/>
                <w:webHidden/>
              </w:rPr>
              <w:t>10</w:t>
            </w:r>
            <w:r w:rsidR="007534AC">
              <w:rPr>
                <w:noProof/>
                <w:webHidden/>
              </w:rPr>
              <w:fldChar w:fldCharType="end"/>
            </w:r>
          </w:hyperlink>
        </w:p>
        <w:p w14:paraId="30AE837A" w14:textId="77777777" w:rsidR="00AE4F3C" w:rsidRDefault="009519D9">
          <w:r>
            <w:fldChar w:fldCharType="end"/>
          </w:r>
        </w:p>
      </w:sdtContent>
    </w:sdt>
    <w:p w14:paraId="31F6BDE2" w14:textId="77777777" w:rsidR="00AE4F3C" w:rsidRDefault="009519D9">
      <w:pPr>
        <w:pStyle w:val="FirstParagraph"/>
      </w:pPr>
      <w:r>
        <w:t>Recommended citation:</w:t>
      </w:r>
    </w:p>
    <w:p w14:paraId="61DF436B" w14:textId="77777777" w:rsidR="00AE4F3C" w:rsidRDefault="009519D9">
      <w:pPr>
        <w:pStyle w:val="BodyText"/>
      </w:pPr>
      <w:r>
        <w:rPr>
          <w:b/>
        </w:rPr>
        <w:t>Data quality assessment report template with results from WHO Anthro Survey Analyser</w:t>
      </w:r>
    </w:p>
    <w:p w14:paraId="4D2A422D" w14:textId="77777777" w:rsidR="00AE4F3C" w:rsidRDefault="009519D9">
      <w:pPr>
        <w:pStyle w:val="BodyText"/>
      </w:pPr>
      <w:r>
        <w:t>Analysis date: 2019-03-08 10:26:24</w:t>
      </w:r>
    </w:p>
    <w:p w14:paraId="69399E2C" w14:textId="77777777" w:rsidR="00AE4F3C" w:rsidRDefault="009519D9">
      <w:pPr>
        <w:pStyle w:val="BodyText"/>
      </w:pPr>
      <w:r>
        <w:lastRenderedPageBreak/>
        <w:t xml:space="preserve">Link: </w:t>
      </w:r>
      <w:hyperlink r:id="rId8">
        <w:r>
          <w:rPr>
            <w:rStyle w:val="Hyperlink"/>
          </w:rPr>
          <w:t>https://whonutrition.shinyapps.io/anthro/</w:t>
        </w:r>
      </w:hyperlink>
    </w:p>
    <w:p w14:paraId="6275F86A" w14:textId="77777777" w:rsidR="00AE4F3C" w:rsidRDefault="009519D9">
      <w:pPr>
        <w:pStyle w:val="Heading1"/>
      </w:pPr>
      <w:bookmarkStart w:id="1" w:name="missing-data"/>
      <w:bookmarkStart w:id="2" w:name="_Toc2933217"/>
      <w:r>
        <w:lastRenderedPageBreak/>
        <w:t>Missing data</w:t>
      </w:r>
      <w:bookmarkEnd w:id="1"/>
      <w:bookmarkEnd w:id="2"/>
    </w:p>
    <w:p w14:paraId="62C7F311" w14:textId="77777777" w:rsidR="00AE4F3C" w:rsidRDefault="009519D9">
      <w:pPr>
        <w:pStyle w:val="Heading2"/>
      </w:pPr>
      <w:bookmarkStart w:id="3" w:name="percentage-number-of-cases-of-children-m"/>
      <w:bookmarkStart w:id="4" w:name="_Toc2933218"/>
      <w:r>
        <w:t>Percentage (number of cases) of children missing information on variables used in the analysis</w:t>
      </w:r>
      <w:bookmarkEnd w:id="3"/>
      <w:bookmarkEnd w:id="4"/>
    </w:p>
    <w:p w14:paraId="2BC4B6FB" w14:textId="3A16B2AF" w:rsidR="00AE4F3C" w:rsidRDefault="009519D9">
      <w:pPr>
        <w:pStyle w:val="FirstParagraph"/>
      </w:pPr>
      <w:r>
        <w:t xml:space="preserve">Total number of </w:t>
      </w:r>
      <w:proofErr w:type="gramStart"/>
      <w:r>
        <w:t>children:.</w:t>
      </w:r>
      <w:proofErr w:type="gramEnd"/>
    </w:p>
    <w:p w14:paraId="34AC92ED" w14:textId="2C685878" w:rsidR="00AE4F3C" w:rsidRDefault="00AE4F3C">
      <w:pPr>
        <w:pStyle w:val="BodyText"/>
      </w:pPr>
    </w:p>
    <w:p w14:paraId="5B8D5C79" w14:textId="77777777" w:rsidR="00AE4F3C" w:rsidRDefault="009519D9">
      <w:pPr>
        <w:pStyle w:val="Heading1"/>
      </w:pPr>
      <w:bookmarkStart w:id="5" w:name="data-distribution"/>
      <w:bookmarkStart w:id="6" w:name="_Toc2933219"/>
      <w:r>
        <w:lastRenderedPageBreak/>
        <w:t>Data Distribution</w:t>
      </w:r>
      <w:bookmarkEnd w:id="5"/>
      <w:bookmarkEnd w:id="6"/>
    </w:p>
    <w:p w14:paraId="592167A5" w14:textId="77777777" w:rsidR="00AE4F3C" w:rsidRDefault="009519D9">
      <w:pPr>
        <w:pStyle w:val="Heading2"/>
      </w:pPr>
      <w:bookmarkStart w:id="7" w:name="distribution-by-standard-age-grouping-an"/>
      <w:bookmarkStart w:id="8" w:name="_Toc2933220"/>
      <w:r>
        <w:t>Distribution by standard age grouping and sex</w:t>
      </w:r>
      <w:bookmarkEnd w:id="7"/>
      <w:bookmarkEnd w:id="8"/>
    </w:p>
    <w:p w14:paraId="71920F0A" w14:textId="06C0C593" w:rsidR="00AE4F3C" w:rsidRDefault="00AE4F3C">
      <w:pPr>
        <w:pStyle w:val="FirstParagraph"/>
      </w:pPr>
    </w:p>
    <w:p w14:paraId="0B57D445" w14:textId="77777777" w:rsidR="00AE4F3C" w:rsidRDefault="009519D9">
      <w:pPr>
        <w:pStyle w:val="Heading2"/>
      </w:pPr>
      <w:bookmarkStart w:id="9" w:name="distribution-by-age-in-years-and-sex"/>
      <w:bookmarkStart w:id="10" w:name="_Toc2933221"/>
      <w:r>
        <w:t>Distribution by age in years and sex</w:t>
      </w:r>
      <w:bookmarkEnd w:id="9"/>
      <w:bookmarkEnd w:id="10"/>
    </w:p>
    <w:p w14:paraId="43770241" w14:textId="426DBB8C" w:rsidR="00AE4F3C" w:rsidRDefault="00AE4F3C">
      <w:pPr>
        <w:pStyle w:val="FirstParagraph"/>
      </w:pPr>
    </w:p>
    <w:p w14:paraId="479E5161" w14:textId="77777777" w:rsidR="00AE4F3C" w:rsidRDefault="009519D9">
      <w:pPr>
        <w:pStyle w:val="Heading1"/>
      </w:pPr>
      <w:bookmarkStart w:id="11" w:name="digit-preference-charts"/>
      <w:bookmarkStart w:id="12" w:name="_Toc2933222"/>
      <w:r>
        <w:lastRenderedPageBreak/>
        <w:t>Digit preference charts</w:t>
      </w:r>
      <w:bookmarkEnd w:id="11"/>
      <w:bookmarkEnd w:id="12"/>
    </w:p>
    <w:p w14:paraId="1FA4C0F2" w14:textId="77777777" w:rsidR="00AE4F3C" w:rsidRDefault="009519D9">
      <w:pPr>
        <w:pStyle w:val="Heading2"/>
      </w:pPr>
      <w:bookmarkStart w:id="13" w:name="decimal-digit-preference-for-weight-and-"/>
      <w:bookmarkStart w:id="14" w:name="_Toc2933223"/>
      <w:r>
        <w:t>Decimal digit preference for weight and length/height</w:t>
      </w:r>
      <w:bookmarkEnd w:id="13"/>
      <w:bookmarkEnd w:id="14"/>
    </w:p>
    <w:p w14:paraId="0E8ABB11" w14:textId="499A6050" w:rsidR="00AE4F3C" w:rsidRDefault="00AE4F3C">
      <w:pPr>
        <w:pStyle w:val="FirstParagraph"/>
      </w:pPr>
    </w:p>
    <w:p w14:paraId="7B3722A9" w14:textId="77777777" w:rsidR="00AE4F3C" w:rsidRDefault="009519D9">
      <w:pPr>
        <w:pStyle w:val="Heading2"/>
      </w:pPr>
      <w:bookmarkStart w:id="15" w:name="whole-number-digit-preference-for-weight"/>
      <w:bookmarkStart w:id="16" w:name="_Toc2933224"/>
      <w:r>
        <w:t>Whole number digit preference for weight</w:t>
      </w:r>
      <w:bookmarkEnd w:id="15"/>
      <w:bookmarkEnd w:id="16"/>
    </w:p>
    <w:p w14:paraId="0D39A309" w14:textId="22E5166F" w:rsidR="00AE4F3C" w:rsidRDefault="00AE4F3C">
      <w:pPr>
        <w:pStyle w:val="FirstParagraph"/>
      </w:pPr>
    </w:p>
    <w:p w14:paraId="77304AA3" w14:textId="77777777" w:rsidR="00AE4F3C" w:rsidRDefault="009519D9">
      <w:pPr>
        <w:pStyle w:val="Heading2"/>
      </w:pPr>
      <w:bookmarkStart w:id="17" w:name="whole-number-digit-preference-for-length"/>
      <w:bookmarkStart w:id="18" w:name="_Toc2933225"/>
      <w:r>
        <w:t>Whole number digit preference for length/height</w:t>
      </w:r>
      <w:bookmarkEnd w:id="17"/>
      <w:bookmarkEnd w:id="18"/>
    </w:p>
    <w:p w14:paraId="12AC3C2A" w14:textId="4D2F1929" w:rsidR="00AE4F3C" w:rsidRDefault="00AE4F3C">
      <w:pPr>
        <w:pStyle w:val="FirstParagraph"/>
      </w:pPr>
    </w:p>
    <w:p w14:paraId="748CCEED" w14:textId="77777777" w:rsidR="00AE4F3C" w:rsidRDefault="009519D9">
      <w:pPr>
        <w:pStyle w:val="Heading1"/>
      </w:pPr>
      <w:bookmarkStart w:id="19" w:name="z-score-distribution-of-indicators"/>
      <w:bookmarkStart w:id="20" w:name="_Toc2933226"/>
      <w:r>
        <w:t>Z-score distribution of indicators</w:t>
      </w:r>
      <w:bookmarkEnd w:id="19"/>
      <w:bookmarkEnd w:id="20"/>
    </w:p>
    <w:p w14:paraId="58EB58BA" w14:textId="77777777" w:rsidR="00AE4F3C" w:rsidRDefault="009519D9">
      <w:pPr>
        <w:pStyle w:val="Heading2"/>
      </w:pPr>
      <w:bookmarkStart w:id="21" w:name="z-score-distribution-by-index"/>
      <w:bookmarkStart w:id="22" w:name="_Toc2933227"/>
      <w:r>
        <w:t>Z-score distribution by index</w:t>
      </w:r>
      <w:bookmarkEnd w:id="21"/>
      <w:bookmarkEnd w:id="22"/>
    </w:p>
    <w:p w14:paraId="57B7B082" w14:textId="3343DAD6" w:rsidR="00AE4F3C" w:rsidRDefault="00AE4F3C">
      <w:pPr>
        <w:pStyle w:val="FirstParagraph"/>
      </w:pPr>
    </w:p>
    <w:p w14:paraId="3CFB5C5E" w14:textId="77777777" w:rsidR="00AE4F3C" w:rsidRDefault="009519D9">
      <w:pPr>
        <w:pStyle w:val="Heading2"/>
      </w:pPr>
      <w:bookmarkStart w:id="23" w:name="z-score-distribution-by-index-and-sex"/>
      <w:bookmarkStart w:id="24" w:name="_Toc2933228"/>
      <w:r>
        <w:t>Z-score distribution by index and sex</w:t>
      </w:r>
      <w:bookmarkEnd w:id="23"/>
      <w:bookmarkEnd w:id="24"/>
    </w:p>
    <w:p w14:paraId="121366A1" w14:textId="13D025B9" w:rsidR="00AE4F3C" w:rsidRDefault="00AE4F3C">
      <w:pPr>
        <w:pStyle w:val="FirstParagraph"/>
      </w:pPr>
    </w:p>
    <w:p w14:paraId="0D54F839" w14:textId="77777777" w:rsidR="00AE4F3C" w:rsidRDefault="009519D9">
      <w:pPr>
        <w:pStyle w:val="Heading2"/>
      </w:pPr>
      <w:bookmarkStart w:id="25" w:name="z-score-distribution-by-index-and-age-gr"/>
      <w:bookmarkStart w:id="26" w:name="_Toc2933229"/>
      <w:r>
        <w:t>Z-score distribution by index and age group</w:t>
      </w:r>
      <w:bookmarkEnd w:id="25"/>
      <w:bookmarkEnd w:id="26"/>
    </w:p>
    <w:p w14:paraId="0FC34BFF" w14:textId="0FCBAD9D" w:rsidR="00AE4F3C" w:rsidRDefault="00AE4F3C">
      <w:pPr>
        <w:pStyle w:val="FirstParagraph"/>
      </w:pPr>
    </w:p>
    <w:p w14:paraId="52472C55" w14:textId="77777777" w:rsidR="00AE4F3C" w:rsidRDefault="009519D9">
      <w:pPr>
        <w:pStyle w:val="Heading2"/>
      </w:pPr>
      <w:bookmarkStart w:id="27" w:name="percentage-of-flagged-z-scores-based-on-"/>
      <w:bookmarkStart w:id="28" w:name="_Toc2933230"/>
      <w:r>
        <w:t>Percentage of flagged z-scores based on WHO flagging system by index</w:t>
      </w:r>
      <w:bookmarkEnd w:id="27"/>
      <w:bookmarkEnd w:id="28"/>
    </w:p>
    <w:p w14:paraId="0F7CA9A6" w14:textId="50420521" w:rsidR="00AE4F3C" w:rsidRDefault="00AE4F3C">
      <w:pPr>
        <w:pStyle w:val="FirstParagraph"/>
      </w:pPr>
    </w:p>
    <w:p w14:paraId="351D2747" w14:textId="77777777" w:rsidR="009D65EF" w:rsidRDefault="009D65EF">
      <w:pPr>
        <w:pStyle w:val="Heading1"/>
        <w:sectPr w:rsidR="009D65EF" w:rsidSect="00125118">
          <w:pgSz w:w="15840" w:h="12240" w:orient="landscape"/>
          <w:pgMar w:top="1588" w:right="1191" w:bottom="1588" w:left="1191" w:header="720" w:footer="720" w:gutter="0"/>
          <w:cols w:space="720"/>
          <w:docGrid w:linePitch="326"/>
        </w:sectPr>
      </w:pPr>
      <w:bookmarkStart w:id="29" w:name="z-score-summary-table"/>
      <w:bookmarkStart w:id="30" w:name="_Toc2933231"/>
    </w:p>
    <w:p w14:paraId="3C8506F1" w14:textId="05CA1891" w:rsidR="00AE4F3C" w:rsidRDefault="009519D9">
      <w:pPr>
        <w:pStyle w:val="Heading1"/>
      </w:pPr>
      <w:r>
        <w:lastRenderedPageBreak/>
        <w:t>Z-score summary table</w:t>
      </w:r>
      <w:bookmarkEnd w:id="29"/>
      <w:bookmarkEnd w:id="30"/>
    </w:p>
    <w:p w14:paraId="566829E2" w14:textId="77777777" w:rsidR="00AE4F3C" w:rsidRDefault="009519D9">
      <w:pPr>
        <w:pStyle w:val="Heading2"/>
      </w:pPr>
      <w:bookmarkStart w:id="31" w:name="_Toc2933232"/>
      <w:r>
        <w:t>Z-score distribution unweighted summary statistics by index</w:t>
      </w:r>
      <w:bookmarkEnd w:id="31"/>
    </w:p>
    <w:p w14:paraId="20E0EAA8" w14:textId="77777777" w:rsidR="00AE4F3C" w:rsidRDefault="009519D9">
      <w:pPr>
        <w:pStyle w:val="Heading2"/>
      </w:pPr>
      <w:bookmarkStart w:id="32" w:name="z-score-distribution-unweighted-summary-"/>
      <w:bookmarkStart w:id="33" w:name="_Toc2933233"/>
      <w:r>
        <w:t>Z-score distribution unweighted summary statistics by index (continued)</w:t>
      </w:r>
      <w:bookmarkEnd w:id="32"/>
      <w:bookmarkEnd w:id="33"/>
    </w:p>
    <w:p w14:paraId="3F1B80DB" w14:textId="77777777" w:rsidR="009D65EF" w:rsidRDefault="009D65EF">
      <w:pPr>
        <w:pStyle w:val="Heading1"/>
        <w:sectPr w:rsidR="009D65EF" w:rsidSect="009D65EF">
          <w:pgSz w:w="15840" w:h="12240" w:orient="landscape"/>
          <w:pgMar w:top="1588" w:right="1191" w:bottom="1588" w:left="1191" w:header="720" w:footer="720" w:gutter="0"/>
          <w:cols w:space="720"/>
          <w:docGrid w:linePitch="326"/>
        </w:sectPr>
      </w:pPr>
      <w:bookmarkStart w:id="34" w:name="annex-summary-of-recommended-data-qualit"/>
      <w:bookmarkStart w:id="35" w:name="_Toc2933234"/>
    </w:p>
    <w:p w14:paraId="22F75114" w14:textId="3A7895E7" w:rsidR="00AE4F3C" w:rsidRDefault="009519D9">
      <w:pPr>
        <w:pStyle w:val="Heading1"/>
      </w:pPr>
      <w:r>
        <w:lastRenderedPageBreak/>
        <w:t>Annex: Summary of recommended data quality checks</w:t>
      </w:r>
      <w:bookmarkEnd w:id="34"/>
      <w:bookmarkEnd w:id="35"/>
    </w:p>
    <w:p w14:paraId="3D3B2AE6" w14:textId="13D1BB2B" w:rsidR="00AE4F3C" w:rsidRDefault="00AE4F3C" w:rsidP="009519D9">
      <w:pPr>
        <w:pStyle w:val="Compact"/>
        <w:ind w:left="480"/>
      </w:pPr>
    </w:p>
    <w:sectPr w:rsidR="00AE4F3C" w:rsidSect="009D65EF">
      <w:pgSz w:w="12240" w:h="15840"/>
      <w:pgMar w:top="1191" w:right="1588" w:bottom="1191" w:left="15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8CE4F" w14:textId="77777777" w:rsidR="00BA5FD0" w:rsidRDefault="009519D9">
      <w:pPr>
        <w:spacing w:after="0"/>
      </w:pPr>
      <w:r>
        <w:separator/>
      </w:r>
    </w:p>
  </w:endnote>
  <w:endnote w:type="continuationSeparator" w:id="0">
    <w:p w14:paraId="279B001D" w14:textId="77777777" w:rsidR="00BA5FD0" w:rsidRDefault="00951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notTrueType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80701" w14:textId="77777777" w:rsidR="00AE4F3C" w:rsidRDefault="009519D9">
      <w:r>
        <w:separator/>
      </w:r>
    </w:p>
  </w:footnote>
  <w:footnote w:type="continuationSeparator" w:id="0">
    <w:p w14:paraId="40C004CD" w14:textId="77777777" w:rsidR="00AE4F3C" w:rsidRDefault="00951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1787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07022F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45EC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7424D75"/>
    <w:multiLevelType w:val="multilevel"/>
    <w:tmpl w:val="13587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FF2A5F3"/>
    <w:multiLevelType w:val="multilevel"/>
    <w:tmpl w:val="E278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118"/>
    <w:rsid w:val="004E29B3"/>
    <w:rsid w:val="00590D07"/>
    <w:rsid w:val="007534AC"/>
    <w:rsid w:val="00784D58"/>
    <w:rsid w:val="008D6863"/>
    <w:rsid w:val="009519D9"/>
    <w:rsid w:val="009D65EF"/>
    <w:rsid w:val="00AE4F3C"/>
    <w:rsid w:val="00B86B75"/>
    <w:rsid w:val="00BA5FD0"/>
    <w:rsid w:val="00BC48D5"/>
    <w:rsid w:val="00C36279"/>
    <w:rsid w:val="00D142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6D1321"/>
  <w15:docId w15:val="{6C32C59C-B5AE-F741-BE7A-B1AB48BD8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65EF"/>
    <w:pPr>
      <w:keepNext/>
      <w:keepLines/>
      <w:pageBreakBefore/>
      <w:spacing w:before="480" w:after="0"/>
      <w:outlineLvl w:val="0"/>
    </w:pPr>
    <w:rPr>
      <w:rFonts w:ascii="Palatino" w:eastAsiaTheme="majorEastAsia" w:hAnsi="Palatino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D5391"/>
    <w:pPr>
      <w:keepNext/>
      <w:keepLines/>
      <w:spacing w:before="200" w:after="0"/>
      <w:outlineLvl w:val="1"/>
    </w:pPr>
    <w:rPr>
      <w:rFonts w:ascii="Palatino" w:eastAsiaTheme="majorEastAsia" w:hAnsi="Palatino" w:cstheme="majorBidi"/>
      <w:b/>
      <w:bCs/>
      <w:i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A282B"/>
    <w:pPr>
      <w:keepNext/>
      <w:keepLines/>
      <w:pageBreakBefore/>
      <w:spacing w:before="200" w:after="0"/>
      <w:outlineLvl w:val="4"/>
    </w:pPr>
    <w:rPr>
      <w:rFonts w:ascii="Palatino" w:eastAsiaTheme="majorEastAsia" w:hAnsi="Palatino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920C1"/>
    <w:pPr>
      <w:spacing w:before="180" w:after="180"/>
    </w:pPr>
    <w:rPr>
      <w:rFonts w:ascii="Palatino" w:hAnsi="Palatino"/>
      <w:sz w:val="22"/>
    </w:rPr>
  </w:style>
  <w:style w:type="paragraph" w:customStyle="1" w:styleId="FirstParagraph">
    <w:name w:val="First Paragraph"/>
    <w:basedOn w:val="BodyText"/>
    <w:next w:val="BodyText"/>
    <w:qFormat/>
    <w:rsid w:val="009920C1"/>
  </w:style>
  <w:style w:type="paragraph" w:customStyle="1" w:styleId="Compact">
    <w:name w:val="Compact"/>
    <w:basedOn w:val="BodyText"/>
    <w:qFormat/>
    <w:rsid w:val="009920C1"/>
    <w:pPr>
      <w:spacing w:before="36" w:after="36"/>
    </w:pPr>
  </w:style>
  <w:style w:type="paragraph" w:styleId="Title">
    <w:name w:val="Title"/>
    <w:basedOn w:val="Normal"/>
    <w:next w:val="BodyText"/>
    <w:qFormat/>
    <w:rsid w:val="00700F28"/>
    <w:pPr>
      <w:keepNext/>
      <w:keepLines/>
      <w:spacing w:before="480" w:after="240"/>
      <w:jc w:val="center"/>
    </w:pPr>
    <w:rPr>
      <w:rFonts w:ascii="Palatino" w:eastAsiaTheme="majorEastAsia" w:hAnsi="Palatino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920C1"/>
    <w:rPr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00F2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00F28"/>
    <w:rPr>
      <w:rFonts w:ascii="Lucida Grande" w:hAnsi="Lucida Grande" w:cs="Lucida Grande"/>
      <w:sz w:val="18"/>
      <w:szCs w:val="18"/>
    </w:rPr>
  </w:style>
  <w:style w:type="table" w:styleId="TableList4">
    <w:name w:val="Table List 4"/>
    <w:basedOn w:val="TableNormal"/>
    <w:rsid w:val="00540F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</w:tcBorders>
        <w:shd w:val="solid" w:color="808080" w:fill="FFFFFF"/>
      </w:tcPr>
    </w:tblStylePr>
  </w:style>
  <w:style w:type="table" w:styleId="LightGrid">
    <w:name w:val="Light Grid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rsid w:val="00B718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7534A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534A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honutrition.shinyapps.io/anthr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2514376-CEB4-E149-9C65-F95381761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476</Words>
  <Characters>2716</Characters>
  <Application>Microsoft Office Word</Application>
  <DocSecurity>0</DocSecurity>
  <Lines>22</Lines>
  <Paragraphs>6</Paragraphs>
  <ScaleCrop>false</ScaleCrop>
  <Company>World Health Organization</Company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REPORT</dc:title>
  <dc:creator>AUTHOR</dc:creator>
  <cp:keywords/>
  <cp:lastModifiedBy>Dirk Schumacher</cp:lastModifiedBy>
  <cp:revision>6</cp:revision>
  <dcterms:created xsi:type="dcterms:W3CDTF">2019-03-08T09:28:00Z</dcterms:created>
  <dcterms:modified xsi:type="dcterms:W3CDTF">2019-03-08T10:40:00Z</dcterms:modified>
</cp:coreProperties>
</file>